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367E47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85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EF2EC3">
        <w:t>ej funkcionárke</w:t>
      </w:r>
      <w:r w:rsidR="0063161F">
        <w:t xml:space="preserve"> </w:t>
      </w:r>
      <w:proofErr w:type="spellStart"/>
      <w:r w:rsidR="00EF2EC3">
        <w:t>Daši</w:t>
      </w:r>
      <w:proofErr w:type="spellEnd"/>
      <w:r w:rsidR="00EF2EC3">
        <w:t xml:space="preserve"> Šulekovej, bývalej dočasne menovanej generálnej riaditeľky Slovenskej inšpekcie životného prostredia </w:t>
      </w:r>
      <w:r w:rsidR="00DB0600">
        <w:t>(</w:t>
      </w:r>
      <w:r w:rsidR="00EF2EC3">
        <w:t xml:space="preserve">dočasné </w:t>
      </w:r>
      <w:r w:rsidR="00D66538">
        <w:t>menovanie</w:t>
      </w:r>
      <w:r w:rsidR="00EF2EC3">
        <w:t xml:space="preserve"> uplynulo 31.1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EF2EC3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EF2EC3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E66AEC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E66AEC" w:rsidRPr="00110B7E">
        <w:t>verejn</w:t>
      </w:r>
      <w:r w:rsidR="00E66AEC">
        <w:t xml:space="preserve">ej funkcionárke </w:t>
      </w:r>
      <w:proofErr w:type="spellStart"/>
      <w:r w:rsidR="00E66AEC">
        <w:t>Daši</w:t>
      </w:r>
      <w:proofErr w:type="spellEnd"/>
      <w:r w:rsidR="00E66AEC">
        <w:t xml:space="preserve"> Šulekovej, bývalej dočasne menovanej </w:t>
      </w:r>
      <w:bookmarkStart w:id="0" w:name="_GoBack"/>
      <w:bookmarkEnd w:id="0"/>
      <w:r w:rsidR="00E66AEC">
        <w:t>generálnej riaditeľky Slovenskej inšpekcie životného prostredia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84032B">
        <w:t>70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67E47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311F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4032B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6538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66AEC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2EC3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97FAA-AD65-4A69-8198-FD4905A98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318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60</cp:revision>
  <cp:lastPrinted>2025-06-18T15:32:00Z</cp:lastPrinted>
  <dcterms:created xsi:type="dcterms:W3CDTF">2021-09-24T06:29:00Z</dcterms:created>
  <dcterms:modified xsi:type="dcterms:W3CDTF">2025-06-18T15:32:00Z</dcterms:modified>
</cp:coreProperties>
</file>